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D11BE" w:rsidRDefault="006D11BE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21312924" w:rsidR="006D11BE" w:rsidRDefault="00E35221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8103B4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3</w:t>
      </w:r>
    </w:p>
    <w:p w14:paraId="00000003" w14:textId="77777777" w:rsidR="006D11BE" w:rsidRDefault="006D11BE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501650F4" w14:textId="3D92690A" w:rsid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>List and explain different Power</w:t>
      </w:r>
      <w:r w:rsidR="005C06DA">
        <w:rPr>
          <w:rFonts w:ascii="Roboto" w:eastAsia="Roboto" w:hAnsi="Roboto" w:cs="Roboto"/>
          <w:sz w:val="28"/>
          <w:szCs w:val="28"/>
        </w:rPr>
        <w:t xml:space="preserve"> </w:t>
      </w:r>
      <w:r w:rsidR="005C06DA" w:rsidRPr="00E35221">
        <w:rPr>
          <w:rFonts w:ascii="Roboto" w:eastAsia="Roboto" w:hAnsi="Roboto" w:cs="Roboto"/>
          <w:sz w:val="28"/>
          <w:szCs w:val="28"/>
        </w:rPr>
        <w:t>B</w:t>
      </w:r>
      <w:r w:rsidR="005C06DA">
        <w:rPr>
          <w:rFonts w:ascii="Roboto" w:eastAsia="Roboto" w:hAnsi="Roboto" w:cs="Roboto"/>
          <w:sz w:val="28"/>
          <w:szCs w:val="28"/>
        </w:rPr>
        <w:t xml:space="preserve">I </w:t>
      </w:r>
      <w:r w:rsidR="005C06DA" w:rsidRPr="00E35221">
        <w:rPr>
          <w:rFonts w:ascii="Roboto" w:eastAsia="Roboto" w:hAnsi="Roboto" w:cs="Roboto"/>
          <w:sz w:val="28"/>
          <w:szCs w:val="28"/>
        </w:rPr>
        <w:t>products</w:t>
      </w:r>
      <w:r w:rsidRPr="00E35221">
        <w:rPr>
          <w:rFonts w:ascii="Roboto" w:eastAsia="Roboto" w:hAnsi="Roboto" w:cs="Roboto"/>
          <w:sz w:val="28"/>
          <w:szCs w:val="28"/>
        </w:rPr>
        <w:t>?</w:t>
      </w:r>
    </w:p>
    <w:p w14:paraId="34D48956" w14:textId="464D19B6" w:rsidR="00A11EE0" w:rsidRDefault="00A11EE0" w:rsidP="00A11EE0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: - These are following power BI products which makes it powerful, intelligent, versatile, easy to access and more :</w:t>
      </w:r>
    </w:p>
    <w:p w14:paraId="16E03569" w14:textId="3590FF54" w:rsidR="00A11EE0" w:rsidRDefault="00A11EE0" w:rsidP="00A11EE0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ower BI Desktop: A desktop application for data analysis and reports creation.</w:t>
      </w:r>
    </w:p>
    <w:p w14:paraId="544347D9" w14:textId="67FCC2A6" w:rsidR="00BA1D5B" w:rsidRDefault="00A11EE0" w:rsidP="00A11EE0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Power BI services: </w:t>
      </w:r>
      <w:r w:rsidR="00BA1D5B">
        <w:rPr>
          <w:rFonts w:ascii="Roboto" w:eastAsia="Roboto" w:hAnsi="Roboto" w:cs="Roboto"/>
          <w:sz w:val="28"/>
          <w:szCs w:val="28"/>
        </w:rPr>
        <w:t>Online software as service, used to collaborate and distribute report.</w:t>
      </w:r>
    </w:p>
    <w:p w14:paraId="1495EDE8" w14:textId="35A439A0" w:rsidR="00A11EE0" w:rsidRDefault="00BA1D5B" w:rsidP="00A11EE0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ower BI mobile App:  A mobile application to access report.</w:t>
      </w:r>
    </w:p>
    <w:p w14:paraId="7843716F" w14:textId="14BED683" w:rsidR="00BA1D5B" w:rsidRDefault="00BA1D5B" w:rsidP="00A11EE0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ower BI Report Builder: A tool for creating paginated report.</w:t>
      </w:r>
    </w:p>
    <w:p w14:paraId="783816BC" w14:textId="07132BE6" w:rsidR="00BA1D5B" w:rsidRDefault="00BA1D5B" w:rsidP="00A11EE0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Power BI Report server: It is a part of Power BI premium. </w:t>
      </w:r>
      <w:r w:rsidRPr="00BA1D5B">
        <w:rPr>
          <w:rFonts w:ascii="Roboto" w:eastAsia="Roboto" w:hAnsi="Roboto" w:cs="Roboto"/>
          <w:sz w:val="28"/>
          <w:szCs w:val="28"/>
        </w:rPr>
        <w:t>Power BI Report Server is an on-premises report server with a web portal in which you display and manage reports and KPIs. Along with it come the tools to create Power BI reports, paginated reports, mobile reports, and KPIs.</w:t>
      </w:r>
      <w:r>
        <w:rPr>
          <w:rFonts w:ascii="Roboto" w:eastAsia="Roboto" w:hAnsi="Roboto" w:cs="Roboto"/>
          <w:sz w:val="28"/>
          <w:szCs w:val="28"/>
        </w:rPr>
        <w:t xml:space="preserve"> U</w:t>
      </w:r>
      <w:r w:rsidRPr="00BA1D5B">
        <w:rPr>
          <w:rFonts w:ascii="Roboto" w:eastAsia="Roboto" w:hAnsi="Roboto" w:cs="Roboto"/>
          <w:sz w:val="28"/>
          <w:szCs w:val="28"/>
        </w:rPr>
        <w:t>sers can access</w:t>
      </w:r>
      <w:r w:rsidR="003172B2">
        <w:rPr>
          <w:rFonts w:ascii="Roboto" w:eastAsia="Roboto" w:hAnsi="Roboto" w:cs="Roboto"/>
          <w:sz w:val="28"/>
          <w:szCs w:val="28"/>
        </w:rPr>
        <w:t xml:space="preserve"> </w:t>
      </w:r>
      <w:r w:rsidRPr="00BA1D5B">
        <w:rPr>
          <w:rFonts w:ascii="Roboto" w:eastAsia="Roboto" w:hAnsi="Roboto" w:cs="Roboto"/>
          <w:sz w:val="28"/>
          <w:szCs w:val="28"/>
        </w:rPr>
        <w:t xml:space="preserve">reports </w:t>
      </w:r>
      <w:r w:rsidR="003172B2" w:rsidRPr="00BA1D5B">
        <w:rPr>
          <w:rFonts w:ascii="Roboto" w:eastAsia="Roboto" w:hAnsi="Roboto" w:cs="Roboto"/>
          <w:sz w:val="28"/>
          <w:szCs w:val="28"/>
        </w:rPr>
        <w:t>in a</w:t>
      </w:r>
      <w:r w:rsidRPr="00BA1D5B">
        <w:rPr>
          <w:rFonts w:ascii="Roboto" w:eastAsia="Roboto" w:hAnsi="Roboto" w:cs="Roboto"/>
          <w:sz w:val="28"/>
          <w:szCs w:val="28"/>
        </w:rPr>
        <w:t xml:space="preserve"> web browser or mobile device, or as an email in their inbox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6214CA50" w14:textId="523C4A82" w:rsidR="00BA1D5B" w:rsidRPr="00A11EE0" w:rsidRDefault="003172B2" w:rsidP="00A11EE0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ower BI Embedded: A service to embed visuals, reports and dashboards into an application.</w:t>
      </w:r>
    </w:p>
    <w:p w14:paraId="032C8ECA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5F6E8F4E" w14:textId="24C3C0E8" w:rsid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>What limitations of Excel, Microsoft solved by Power</w:t>
      </w:r>
      <w:r w:rsidR="005C06DA">
        <w:rPr>
          <w:rFonts w:ascii="Roboto" w:eastAsia="Roboto" w:hAnsi="Roboto" w:cs="Roboto"/>
          <w:sz w:val="28"/>
          <w:szCs w:val="28"/>
        </w:rPr>
        <w:t xml:space="preserve"> </w:t>
      </w:r>
      <w:r w:rsidRPr="00E35221">
        <w:rPr>
          <w:rFonts w:ascii="Roboto" w:eastAsia="Roboto" w:hAnsi="Roboto" w:cs="Roboto"/>
          <w:sz w:val="28"/>
          <w:szCs w:val="28"/>
        </w:rPr>
        <w:t>B</w:t>
      </w:r>
      <w:r w:rsidR="005C06DA">
        <w:rPr>
          <w:rFonts w:ascii="Roboto" w:eastAsia="Roboto" w:hAnsi="Roboto" w:cs="Roboto"/>
          <w:sz w:val="28"/>
          <w:szCs w:val="28"/>
        </w:rPr>
        <w:t>I</w:t>
      </w:r>
      <w:r w:rsidRPr="00E35221">
        <w:rPr>
          <w:rFonts w:ascii="Roboto" w:eastAsia="Roboto" w:hAnsi="Roboto" w:cs="Roboto"/>
          <w:sz w:val="28"/>
          <w:szCs w:val="28"/>
        </w:rPr>
        <w:t>?</w:t>
      </w:r>
    </w:p>
    <w:p w14:paraId="04CC50F0" w14:textId="52D864C7" w:rsidR="00F47350" w:rsidRDefault="00F47350" w:rsidP="00F47350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ns:- There are various limitations of excel solved by Power BI, which are:</w:t>
      </w:r>
    </w:p>
    <w:p w14:paraId="529EF57E" w14:textId="79FD4B87" w:rsidR="00F47350" w:rsidRDefault="00F47350" w:rsidP="00F47350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Power BI can </w:t>
      </w:r>
      <w:r w:rsidR="00780062">
        <w:rPr>
          <w:rFonts w:ascii="Roboto" w:eastAsia="Roboto" w:hAnsi="Roboto" w:cs="Roboto"/>
          <w:sz w:val="28"/>
          <w:szCs w:val="28"/>
        </w:rPr>
        <w:t>connect to many</w:t>
      </w:r>
      <w:r>
        <w:rPr>
          <w:rFonts w:ascii="Roboto" w:eastAsia="Roboto" w:hAnsi="Roboto" w:cs="Roboto"/>
          <w:sz w:val="28"/>
          <w:szCs w:val="28"/>
        </w:rPr>
        <w:t xml:space="preserve"> different data sources</w:t>
      </w:r>
      <w:r w:rsidR="00780062">
        <w:rPr>
          <w:rFonts w:ascii="Roboto" w:eastAsia="Roboto" w:hAnsi="Roboto" w:cs="Roboto"/>
          <w:sz w:val="28"/>
          <w:szCs w:val="28"/>
        </w:rPr>
        <w:t xml:space="preserve"> than excel.</w:t>
      </w:r>
    </w:p>
    <w:p w14:paraId="15E49924" w14:textId="21E497BD" w:rsidR="00F47350" w:rsidRDefault="00780062" w:rsidP="00F47350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ower BI can handle large data set than excel.</w:t>
      </w:r>
    </w:p>
    <w:p w14:paraId="599DFDD5" w14:textId="4D4F3B3E" w:rsidR="00780062" w:rsidRDefault="00780062" w:rsidP="00F47350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ower BI can create beautiful, personalized, attractive and interactive report than excel.</w:t>
      </w:r>
    </w:p>
    <w:p w14:paraId="73A08A12" w14:textId="0706E81E" w:rsidR="00780062" w:rsidRDefault="00A954EF" w:rsidP="00F47350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ower BI can publish automatic report but excel can’t.</w:t>
      </w:r>
    </w:p>
    <w:p w14:paraId="5325A748" w14:textId="478C546E" w:rsidR="00A954EF" w:rsidRDefault="00A954EF" w:rsidP="00F47350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ower BI can build and work with complex data model but excel can’t.</w:t>
      </w:r>
    </w:p>
    <w:p w14:paraId="6D8FDE5E" w14:textId="7ED9E7D1" w:rsidR="00A954EF" w:rsidRPr="00F47350" w:rsidRDefault="00A954EF" w:rsidP="00F47350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ower BI allows to collaborate and distribute report but excel not.</w:t>
      </w:r>
    </w:p>
    <w:p w14:paraId="2F7C9ED2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5AE5B5F4" w14:textId="089F4214" w:rsid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>Explain Power</w:t>
      </w:r>
      <w:r w:rsidR="005C06DA">
        <w:rPr>
          <w:rFonts w:ascii="Roboto" w:eastAsia="Roboto" w:hAnsi="Roboto" w:cs="Roboto"/>
          <w:sz w:val="28"/>
          <w:szCs w:val="28"/>
        </w:rPr>
        <w:t xml:space="preserve"> </w:t>
      </w:r>
      <w:r w:rsidRPr="00E35221">
        <w:rPr>
          <w:rFonts w:ascii="Roboto" w:eastAsia="Roboto" w:hAnsi="Roboto" w:cs="Roboto"/>
          <w:sz w:val="28"/>
          <w:szCs w:val="28"/>
        </w:rPr>
        <w:t>Query?</w:t>
      </w:r>
    </w:p>
    <w:p w14:paraId="60B6A433" w14:textId="197ED588" w:rsidR="00A954EF" w:rsidRDefault="00A954EF" w:rsidP="00A954EF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: - Power Query is a part of Power BI desktop which is used to transfer raw data into </w:t>
      </w:r>
      <w:r w:rsidR="001F7B0A">
        <w:rPr>
          <w:rFonts w:ascii="Roboto" w:eastAsia="Roboto" w:hAnsi="Roboto" w:cs="Roboto"/>
          <w:sz w:val="28"/>
          <w:szCs w:val="28"/>
        </w:rPr>
        <w:t xml:space="preserve">clean </w:t>
      </w:r>
      <w:r>
        <w:rPr>
          <w:rFonts w:ascii="Roboto" w:eastAsia="Roboto" w:hAnsi="Roboto" w:cs="Roboto"/>
          <w:sz w:val="28"/>
          <w:szCs w:val="28"/>
        </w:rPr>
        <w:t>useful data. In Power Query, we can change data type, create new columns and measure</w:t>
      </w:r>
      <w:r w:rsidR="00047E8C">
        <w:rPr>
          <w:rFonts w:ascii="Roboto" w:eastAsia="Roboto" w:hAnsi="Roboto" w:cs="Roboto"/>
          <w:sz w:val="28"/>
          <w:szCs w:val="28"/>
        </w:rPr>
        <w:t>.</w:t>
      </w:r>
    </w:p>
    <w:p w14:paraId="2279C111" w14:textId="33F06FC2" w:rsidR="00047E8C" w:rsidRDefault="00047E8C" w:rsidP="00A954EF">
      <w:pPr>
        <w:ind w:left="720"/>
        <w:rPr>
          <w:rFonts w:ascii="Roboto" w:eastAsia="Roboto" w:hAnsi="Roboto" w:cs="Roboto"/>
          <w:sz w:val="28"/>
          <w:szCs w:val="28"/>
        </w:rPr>
      </w:pPr>
    </w:p>
    <w:p w14:paraId="29FC435D" w14:textId="77777777" w:rsidR="00047E8C" w:rsidRPr="00E35221" w:rsidRDefault="00047E8C" w:rsidP="00A954EF">
      <w:pPr>
        <w:ind w:left="720"/>
        <w:rPr>
          <w:rFonts w:ascii="Roboto" w:eastAsia="Roboto" w:hAnsi="Roboto" w:cs="Roboto"/>
          <w:sz w:val="28"/>
          <w:szCs w:val="28"/>
        </w:rPr>
      </w:pPr>
    </w:p>
    <w:p w14:paraId="39823F69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54C77CF4" w14:textId="4DB1111D" w:rsid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lastRenderedPageBreak/>
        <w:t>Explain Power</w:t>
      </w:r>
      <w:r w:rsidR="005C06DA">
        <w:rPr>
          <w:rFonts w:ascii="Roboto" w:eastAsia="Roboto" w:hAnsi="Roboto" w:cs="Roboto"/>
          <w:sz w:val="28"/>
          <w:szCs w:val="28"/>
        </w:rPr>
        <w:t xml:space="preserve"> </w:t>
      </w:r>
      <w:r w:rsidRPr="00E35221">
        <w:rPr>
          <w:rFonts w:ascii="Roboto" w:eastAsia="Roboto" w:hAnsi="Roboto" w:cs="Roboto"/>
          <w:sz w:val="28"/>
          <w:szCs w:val="28"/>
        </w:rPr>
        <w:t>Map?</w:t>
      </w:r>
    </w:p>
    <w:p w14:paraId="1CEA6692" w14:textId="46212349" w:rsidR="00047E8C" w:rsidRPr="00E35221" w:rsidRDefault="00047E8C" w:rsidP="00047E8C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: - </w:t>
      </w:r>
      <w:r w:rsidR="00327995">
        <w:rPr>
          <w:rFonts w:ascii="Roboto" w:eastAsia="Roboto" w:hAnsi="Roboto" w:cs="Roboto"/>
          <w:sz w:val="28"/>
          <w:szCs w:val="28"/>
        </w:rPr>
        <w:t xml:space="preserve">Power Map is a visualization chart which allow to display the data respective to the country, </w:t>
      </w:r>
      <w:r w:rsidR="001F7B0A">
        <w:rPr>
          <w:rFonts w:ascii="Roboto" w:eastAsia="Roboto" w:hAnsi="Roboto" w:cs="Roboto"/>
          <w:sz w:val="28"/>
          <w:szCs w:val="28"/>
        </w:rPr>
        <w:t>province,</w:t>
      </w:r>
      <w:r w:rsidR="00327995">
        <w:rPr>
          <w:rFonts w:ascii="Roboto" w:eastAsia="Roboto" w:hAnsi="Roboto" w:cs="Roboto"/>
          <w:sz w:val="28"/>
          <w:szCs w:val="28"/>
        </w:rPr>
        <w:t xml:space="preserve"> and city on Geographical map.</w:t>
      </w:r>
    </w:p>
    <w:p w14:paraId="0411865E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2F5C82F1" w14:textId="6789859B" w:rsidR="00E35221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>How power</w:t>
      </w:r>
      <w:r w:rsidR="005C06DA">
        <w:rPr>
          <w:rFonts w:ascii="Roboto" w:eastAsia="Roboto" w:hAnsi="Roboto" w:cs="Roboto"/>
          <w:sz w:val="28"/>
          <w:szCs w:val="28"/>
        </w:rPr>
        <w:t xml:space="preserve"> </w:t>
      </w:r>
      <w:r w:rsidRPr="00E35221">
        <w:rPr>
          <w:rFonts w:ascii="Roboto" w:eastAsia="Roboto" w:hAnsi="Roboto" w:cs="Roboto"/>
          <w:sz w:val="28"/>
          <w:szCs w:val="28"/>
        </w:rPr>
        <w:t>B</w:t>
      </w:r>
      <w:r w:rsidR="005C06DA">
        <w:rPr>
          <w:rFonts w:ascii="Roboto" w:eastAsia="Roboto" w:hAnsi="Roboto" w:cs="Roboto"/>
          <w:sz w:val="28"/>
          <w:szCs w:val="28"/>
        </w:rPr>
        <w:t>I</w:t>
      </w:r>
      <w:r w:rsidRPr="00E35221">
        <w:rPr>
          <w:rFonts w:ascii="Roboto" w:eastAsia="Roboto" w:hAnsi="Roboto" w:cs="Roboto"/>
          <w:sz w:val="28"/>
          <w:szCs w:val="28"/>
        </w:rPr>
        <w:t xml:space="preserve"> eliminated the need to host SharePoint Server on</w:t>
      </w:r>
      <w:r w:rsidR="001F7B0A">
        <w:rPr>
          <w:rFonts w:ascii="Roboto" w:eastAsia="Roboto" w:hAnsi="Roboto" w:cs="Roboto"/>
          <w:sz w:val="28"/>
          <w:szCs w:val="28"/>
        </w:rPr>
        <w:t>-</w:t>
      </w:r>
      <w:r w:rsidRPr="00E35221">
        <w:rPr>
          <w:rFonts w:ascii="Roboto" w:eastAsia="Roboto" w:hAnsi="Roboto" w:cs="Roboto"/>
          <w:sz w:val="28"/>
          <w:szCs w:val="28"/>
        </w:rPr>
        <w:t>premises?</w:t>
      </w:r>
    </w:p>
    <w:p w14:paraId="21D7788E" w14:textId="75D4C6F2" w:rsidR="007D6326" w:rsidRPr="00E35221" w:rsidRDefault="007D6326" w:rsidP="007D6326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: -  </w:t>
      </w:r>
      <w:hyperlink r:id="rId7" w:tgtFrame="_blank" w:history="1">
        <w:r w:rsidRPr="007D6326">
          <w:rPr>
            <w:rFonts w:ascii="Roboto" w:eastAsia="Roboto" w:hAnsi="Roboto" w:cs="Roboto"/>
            <w:sz w:val="28"/>
            <w:szCs w:val="28"/>
          </w:rPr>
          <w:t>SharePoint</w:t>
        </w:r>
      </w:hyperlink>
      <w:r w:rsidRPr="007D6326">
        <w:rPr>
          <w:rFonts w:ascii="Roboto" w:eastAsia="Roboto" w:hAnsi="Roboto" w:cs="Roboto"/>
          <w:sz w:val="28"/>
          <w:szCs w:val="28"/>
        </w:rPr>
        <w:t xml:space="preserve"> is an important part of </w:t>
      </w:r>
      <w:r>
        <w:rPr>
          <w:rFonts w:ascii="Roboto" w:eastAsia="Roboto" w:hAnsi="Roboto" w:cs="Roboto"/>
          <w:sz w:val="28"/>
          <w:szCs w:val="28"/>
        </w:rPr>
        <w:t>an</w:t>
      </w:r>
      <w:r w:rsidRPr="007D6326">
        <w:rPr>
          <w:rFonts w:ascii="Roboto" w:eastAsia="Roboto" w:hAnsi="Roboto" w:cs="Roboto"/>
          <w:sz w:val="28"/>
          <w:szCs w:val="28"/>
        </w:rPr>
        <w:t xml:space="preserve"> organizations </w:t>
      </w:r>
      <w:r>
        <w:rPr>
          <w:rFonts w:ascii="Roboto" w:eastAsia="Roboto" w:hAnsi="Roboto" w:cs="Roboto"/>
          <w:sz w:val="28"/>
          <w:szCs w:val="28"/>
        </w:rPr>
        <w:t xml:space="preserve">to </w:t>
      </w:r>
      <w:r w:rsidRPr="007D6326">
        <w:rPr>
          <w:rFonts w:ascii="Roboto" w:eastAsia="Roboto" w:hAnsi="Roboto" w:cs="Roboto"/>
          <w:sz w:val="28"/>
          <w:szCs w:val="28"/>
        </w:rPr>
        <w:t xml:space="preserve">organize and distribute BI content to users. </w:t>
      </w:r>
      <w:r>
        <w:rPr>
          <w:rFonts w:ascii="Roboto" w:eastAsia="Roboto" w:hAnsi="Roboto" w:cs="Roboto"/>
          <w:sz w:val="28"/>
          <w:szCs w:val="28"/>
        </w:rPr>
        <w:t>Power BI</w:t>
      </w:r>
      <w:r w:rsidRPr="007D6326">
        <w:rPr>
          <w:rFonts w:ascii="Roboto" w:eastAsia="Roboto" w:hAnsi="Roboto" w:cs="Roboto"/>
          <w:sz w:val="28"/>
          <w:szCs w:val="28"/>
        </w:rPr>
        <w:t xml:space="preserve"> have introduced the </w:t>
      </w:r>
      <w:hyperlink r:id="rId8" w:history="1">
        <w:r w:rsidRPr="007D6326">
          <w:rPr>
            <w:rFonts w:ascii="Roboto" w:eastAsia="Roboto" w:hAnsi="Roboto" w:cs="Roboto"/>
            <w:sz w:val="28"/>
            <w:szCs w:val="28"/>
          </w:rPr>
          <w:t>Power BI webpart for SharePoint Online</w:t>
        </w:r>
      </w:hyperlink>
      <w:r w:rsidRPr="007D6326">
        <w:rPr>
          <w:rFonts w:ascii="Roboto" w:eastAsia="Roboto" w:hAnsi="Roboto" w:cs="Roboto"/>
          <w:sz w:val="28"/>
          <w:szCs w:val="28"/>
        </w:rPr>
        <w:t> and an updated </w:t>
      </w:r>
      <w:hyperlink r:id="rId9" w:history="1">
        <w:r w:rsidRPr="007D6326">
          <w:rPr>
            <w:rFonts w:ascii="Roboto" w:eastAsia="Roboto" w:hAnsi="Roboto" w:cs="Roboto"/>
            <w:sz w:val="28"/>
            <w:szCs w:val="28"/>
          </w:rPr>
          <w:t>Reporting Services Report Viewer webpart</w:t>
        </w:r>
      </w:hyperlink>
      <w:r w:rsidRPr="007D6326">
        <w:rPr>
          <w:rFonts w:ascii="Roboto" w:eastAsia="Roboto" w:hAnsi="Roboto" w:cs="Roboto"/>
          <w:sz w:val="28"/>
          <w:szCs w:val="28"/>
        </w:rPr>
        <w:t xml:space="preserve"> for SharePoint on-premises. </w:t>
      </w:r>
      <w:r>
        <w:rPr>
          <w:rFonts w:ascii="Roboto" w:eastAsia="Roboto" w:hAnsi="Roboto" w:cs="Roboto"/>
          <w:sz w:val="28"/>
          <w:szCs w:val="28"/>
        </w:rPr>
        <w:t>It gives</w:t>
      </w:r>
      <w:r w:rsidRPr="007D6326">
        <w:rPr>
          <w:rFonts w:ascii="Roboto" w:eastAsia="Roboto" w:hAnsi="Roboto" w:cs="Roboto"/>
          <w:sz w:val="28"/>
          <w:szCs w:val="28"/>
        </w:rPr>
        <w:t xml:space="preserve"> flexibility to build </w:t>
      </w:r>
      <w:r w:rsidRPr="007D6326">
        <w:rPr>
          <w:rFonts w:ascii="Roboto" w:eastAsia="Roboto" w:hAnsi="Roboto" w:cs="Roboto"/>
          <w:sz w:val="28"/>
          <w:szCs w:val="28"/>
        </w:rPr>
        <w:t>highly customized</w:t>
      </w:r>
      <w:r w:rsidRPr="007D6326">
        <w:rPr>
          <w:rFonts w:ascii="Roboto" w:eastAsia="Roboto" w:hAnsi="Roboto" w:cs="Roboto"/>
          <w:sz w:val="28"/>
          <w:szCs w:val="28"/>
        </w:rPr>
        <w:t xml:space="preserve"> SharePoint experiences using their BI content.</w:t>
      </w:r>
    </w:p>
    <w:p w14:paraId="0B181346" w14:textId="77777777" w:rsidR="00E35221" w:rsidRPr="00E35221" w:rsidRDefault="00E35221" w:rsidP="00E35221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6" w14:textId="0E69CFEB" w:rsidR="006D11BE" w:rsidRDefault="00E35221" w:rsidP="00E35221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E35221">
        <w:rPr>
          <w:rFonts w:ascii="Roboto" w:eastAsia="Roboto" w:hAnsi="Roboto" w:cs="Roboto"/>
          <w:sz w:val="28"/>
          <w:szCs w:val="28"/>
        </w:rPr>
        <w:t>Explain the updates done in Power B</w:t>
      </w:r>
      <w:r w:rsidR="00D52B40">
        <w:rPr>
          <w:rFonts w:ascii="Roboto" w:eastAsia="Roboto" w:hAnsi="Roboto" w:cs="Roboto"/>
          <w:sz w:val="28"/>
          <w:szCs w:val="28"/>
        </w:rPr>
        <w:t>I</w:t>
      </w:r>
      <w:r w:rsidRPr="00E35221">
        <w:rPr>
          <w:rFonts w:ascii="Roboto" w:eastAsia="Roboto" w:hAnsi="Roboto" w:cs="Roboto"/>
          <w:sz w:val="28"/>
          <w:szCs w:val="28"/>
        </w:rPr>
        <w:t xml:space="preserve"> Service</w:t>
      </w:r>
      <w:r w:rsidR="009B49AA">
        <w:rPr>
          <w:rFonts w:ascii="Roboto" w:eastAsia="Roboto" w:hAnsi="Roboto" w:cs="Roboto"/>
          <w:sz w:val="28"/>
          <w:szCs w:val="28"/>
        </w:rPr>
        <w:t xml:space="preserve"> </w:t>
      </w:r>
      <w:r w:rsidRPr="00E35221">
        <w:rPr>
          <w:rFonts w:ascii="Roboto" w:eastAsia="Roboto" w:hAnsi="Roboto" w:cs="Roboto"/>
          <w:sz w:val="28"/>
          <w:szCs w:val="28"/>
        </w:rPr>
        <w:t xml:space="preserve">(power BI 2.0) as compared to older </w:t>
      </w:r>
      <w:r w:rsidR="009B49AA" w:rsidRPr="00E35221">
        <w:rPr>
          <w:rFonts w:ascii="Roboto" w:eastAsia="Roboto" w:hAnsi="Roboto" w:cs="Roboto"/>
          <w:sz w:val="28"/>
          <w:szCs w:val="28"/>
        </w:rPr>
        <w:t>version?</w:t>
      </w:r>
    </w:p>
    <w:p w14:paraId="59E2E550" w14:textId="641017EA" w:rsidR="009B49AA" w:rsidRDefault="009B49AA" w:rsidP="009B49AA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: - </w:t>
      </w:r>
      <w:r w:rsidR="000142DD">
        <w:rPr>
          <w:rFonts w:ascii="Roboto" w:eastAsia="Roboto" w:hAnsi="Roboto" w:cs="Roboto"/>
          <w:sz w:val="28"/>
          <w:szCs w:val="28"/>
        </w:rPr>
        <w:t xml:space="preserve">These are following updates been done in Power BI Service V2.0 as </w:t>
      </w:r>
      <w:r w:rsidR="00756DD8">
        <w:rPr>
          <w:rFonts w:ascii="Roboto" w:eastAsia="Roboto" w:hAnsi="Roboto" w:cs="Roboto"/>
          <w:sz w:val="28"/>
          <w:szCs w:val="28"/>
        </w:rPr>
        <w:t>compared</w:t>
      </w:r>
      <w:r w:rsidR="000142DD">
        <w:rPr>
          <w:rFonts w:ascii="Roboto" w:eastAsia="Roboto" w:hAnsi="Roboto" w:cs="Roboto"/>
          <w:sz w:val="28"/>
          <w:szCs w:val="28"/>
        </w:rPr>
        <w:t xml:space="preserve"> to older version:</w:t>
      </w:r>
    </w:p>
    <w:p w14:paraId="615AE536" w14:textId="78014A63" w:rsidR="000142DD" w:rsidRPr="00756DD8" w:rsidRDefault="000142DD" w:rsidP="00756DD8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Only admin role can publish</w:t>
      </w:r>
      <w:r w:rsidR="00756DD8">
        <w:rPr>
          <w:rFonts w:ascii="Roboto" w:eastAsia="Roboto" w:hAnsi="Roboto" w:cs="Roboto"/>
          <w:sz w:val="28"/>
          <w:szCs w:val="28"/>
        </w:rPr>
        <w:t>/update</w:t>
      </w:r>
      <w:r>
        <w:rPr>
          <w:rFonts w:ascii="Roboto" w:eastAsia="Roboto" w:hAnsi="Roboto" w:cs="Roboto"/>
          <w:sz w:val="28"/>
          <w:szCs w:val="28"/>
        </w:rPr>
        <w:t xml:space="preserve"> report to Power BI services</w:t>
      </w:r>
      <w:r w:rsidR="00756DD8">
        <w:rPr>
          <w:rFonts w:ascii="Roboto" w:eastAsia="Roboto" w:hAnsi="Roboto" w:cs="Roboto"/>
          <w:sz w:val="28"/>
          <w:szCs w:val="28"/>
        </w:rPr>
        <w:t xml:space="preserve"> in V2.0 whereas in older version any developer could publish/update</w:t>
      </w:r>
      <w:r w:rsidR="00756DD8" w:rsidRPr="00756DD8">
        <w:rPr>
          <w:rFonts w:ascii="Roboto" w:eastAsia="Roboto" w:hAnsi="Roboto" w:cs="Roboto"/>
          <w:sz w:val="28"/>
          <w:szCs w:val="28"/>
        </w:rPr>
        <w:t xml:space="preserve"> report.</w:t>
      </w:r>
    </w:p>
    <w:p w14:paraId="40590A06" w14:textId="58A2DCA8" w:rsidR="00756DD8" w:rsidRDefault="00D52B40" w:rsidP="000142DD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Hierarchy slicer</w:t>
      </w:r>
    </w:p>
    <w:p w14:paraId="7AF7F7BD" w14:textId="7D6A9522" w:rsidR="00D52B40" w:rsidRDefault="00D52B40" w:rsidP="000142DD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New DAX function like </w:t>
      </w:r>
      <w:hyperlink r:id="rId10" w:history="1">
        <w:r w:rsidR="00D37691" w:rsidRPr="00D37691">
          <w:rPr>
            <w:rFonts w:ascii="Roboto" w:eastAsia="Roboto" w:hAnsi="Roboto" w:cs="Roboto"/>
            <w:sz w:val="28"/>
            <w:szCs w:val="28"/>
          </w:rPr>
          <w:t>EVALUATEANDLOG</w:t>
        </w:r>
      </w:hyperlink>
      <w:r w:rsidR="00D37691">
        <w:rPr>
          <w:rFonts w:ascii="Roboto" w:eastAsia="Roboto" w:hAnsi="Roboto" w:cs="Roboto"/>
          <w:sz w:val="28"/>
          <w:szCs w:val="28"/>
        </w:rPr>
        <w:t>, TOCSV, TOJSON.</w:t>
      </w:r>
    </w:p>
    <w:p w14:paraId="7CE83F18" w14:textId="1F45364A" w:rsidR="00D37691" w:rsidRDefault="00D37691" w:rsidP="000142DD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Windows 11 support</w:t>
      </w:r>
    </w:p>
    <w:p w14:paraId="49D58467" w14:textId="5E9B04DF" w:rsidR="00D37691" w:rsidRPr="000142DD" w:rsidRDefault="00D37691" w:rsidP="000142DD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age and Bookmark navigator and many more.</w:t>
      </w:r>
    </w:p>
    <w:p w14:paraId="00000007" w14:textId="77777777" w:rsidR="006D11BE" w:rsidRDefault="006D11BE">
      <w:pPr>
        <w:rPr>
          <w:rFonts w:ascii="Roboto" w:eastAsia="Roboto" w:hAnsi="Roboto" w:cs="Roboto"/>
          <w:b/>
          <w:sz w:val="40"/>
          <w:szCs w:val="40"/>
        </w:rPr>
      </w:pPr>
    </w:p>
    <w:sectPr w:rsidR="006D11BE">
      <w:headerReference w:type="default" r:id="rId11"/>
      <w:footerReference w:type="default" r:id="rId12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99943" w14:textId="77777777" w:rsidR="008D634B" w:rsidRDefault="008D634B">
      <w:pPr>
        <w:spacing w:line="240" w:lineRule="auto"/>
      </w:pPr>
      <w:r>
        <w:separator/>
      </w:r>
    </w:p>
  </w:endnote>
  <w:endnote w:type="continuationSeparator" w:id="0">
    <w:p w14:paraId="60C512E6" w14:textId="77777777" w:rsidR="008D634B" w:rsidRDefault="008D63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6D11BE" w:rsidRDefault="006D11BE"/>
  <w:p w14:paraId="0000000C" w14:textId="77777777" w:rsidR="006D11BE" w:rsidRDefault="00000000">
    <w:r>
      <w:pict w14:anchorId="4DC2F439">
        <v:rect id="_x0000_i1026" style="width:0;height:1.5pt" o:hralign="center" o:hrstd="t" o:hr="t" fillcolor="#a0a0a0" stroked="f"/>
      </w:pict>
    </w:r>
  </w:p>
  <w:p w14:paraId="0000000D" w14:textId="77777777" w:rsidR="006D11BE" w:rsidRDefault="006D11B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807336" w14:textId="77777777" w:rsidR="008D634B" w:rsidRDefault="008D634B">
      <w:pPr>
        <w:spacing w:line="240" w:lineRule="auto"/>
      </w:pPr>
      <w:r>
        <w:separator/>
      </w:r>
    </w:p>
  </w:footnote>
  <w:footnote w:type="continuationSeparator" w:id="0">
    <w:p w14:paraId="1D0630F9" w14:textId="77777777" w:rsidR="008D634B" w:rsidRDefault="008D634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6D11BE" w:rsidRDefault="006D11BE"/>
  <w:p w14:paraId="00000009" w14:textId="77777777" w:rsidR="006D11BE" w:rsidRDefault="00000000">
    <w:r>
      <w:pict w14:anchorId="781D390E">
        <v:rect id="_x0000_i1025" style="width:0;height:1.5pt" o:hralign="center" o:hrstd="t" o:hr="t" fillcolor="#a0a0a0" stroked="f"/>
      </w:pict>
    </w:r>
  </w:p>
  <w:p w14:paraId="0000000A" w14:textId="77777777" w:rsidR="006D11BE" w:rsidRDefault="00000000">
    <w:r>
      <w:pict w14:anchorId="12E9C5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A778C"/>
    <w:multiLevelType w:val="hybridMultilevel"/>
    <w:tmpl w:val="1F70952E"/>
    <w:lvl w:ilvl="0" w:tplc="40090011">
      <w:start w:val="1"/>
      <w:numFmt w:val="decimal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28669A5"/>
    <w:multiLevelType w:val="multilevel"/>
    <w:tmpl w:val="542804E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0770B0A"/>
    <w:multiLevelType w:val="hybridMultilevel"/>
    <w:tmpl w:val="747E739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E86227F"/>
    <w:multiLevelType w:val="hybridMultilevel"/>
    <w:tmpl w:val="5414EE36"/>
    <w:lvl w:ilvl="0" w:tplc="40090011">
      <w:start w:val="1"/>
      <w:numFmt w:val="decimal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889607151">
    <w:abstractNumId w:val="1"/>
  </w:num>
  <w:num w:numId="2" w16cid:durableId="296031683">
    <w:abstractNumId w:val="3"/>
  </w:num>
  <w:num w:numId="3" w16cid:durableId="1423604309">
    <w:abstractNumId w:val="2"/>
  </w:num>
  <w:num w:numId="4" w16cid:durableId="19767184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W2NLQ0MTAwMjBS0lEKTi0uzszPAykwrAUAmcEcBSwAAAA="/>
  </w:docVars>
  <w:rsids>
    <w:rsidRoot w:val="006D11BE"/>
    <w:rsid w:val="000142DD"/>
    <w:rsid w:val="00047E8C"/>
    <w:rsid w:val="001F7B0A"/>
    <w:rsid w:val="003172B2"/>
    <w:rsid w:val="00327995"/>
    <w:rsid w:val="005C06DA"/>
    <w:rsid w:val="006D11BE"/>
    <w:rsid w:val="00756DD8"/>
    <w:rsid w:val="00780062"/>
    <w:rsid w:val="007D6326"/>
    <w:rsid w:val="008103B4"/>
    <w:rsid w:val="008D634B"/>
    <w:rsid w:val="009B49AA"/>
    <w:rsid w:val="00A11EE0"/>
    <w:rsid w:val="00A954EF"/>
    <w:rsid w:val="00BA1D5B"/>
    <w:rsid w:val="00D37691"/>
    <w:rsid w:val="00D52B40"/>
    <w:rsid w:val="00E35221"/>
    <w:rsid w:val="00F47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10932F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11EE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D63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power-bi/service-embed-report-spo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roducts.office.com/sharepoint/collaboration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learn.microsoft.com/en-us/dax/evaluateandlog-function-da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logs.msdn.microsoft.com/sqlrsteamblog/2017/09/22/embed-paginated-reports-into-sharepoint-using-the-report-viewer-web-part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465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DHESHYAM VISHWAKARMA</cp:lastModifiedBy>
  <cp:revision>10</cp:revision>
  <dcterms:created xsi:type="dcterms:W3CDTF">2021-12-05T16:29:00Z</dcterms:created>
  <dcterms:modified xsi:type="dcterms:W3CDTF">2023-02-27T19:30:00Z</dcterms:modified>
</cp:coreProperties>
</file>